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1062D2" w:rsidR="001062D2" w:rsidP="001062D2" w:rsidRDefault="001062D2" w14:paraId="3C50C5D2" wp14:textId="77777777">
      <w:pPr>
        <w:pStyle w:val="Title"/>
        <w:pBdr>
          <w:left w:val="double" w:color="1F4E79" w:themeColor="accent1" w:themeShade="80" w:sz="18" w:space="4"/>
        </w:pBdr>
        <w:spacing w:line="312" w:lineRule="auto"/>
        <w:ind w:right="-23"/>
        <w:jc w:val="both"/>
        <w:rPr>
          <w:rFonts w:ascii="Calibri" w:hAnsi="Calibri" w:cs="Calibri"/>
          <w:caps/>
          <w:color w:val="FF0000"/>
          <w:spacing w:val="0"/>
          <w:sz w:val="36"/>
          <w:szCs w:val="20"/>
          <w:lang w:val="en-US" w:eastAsia="ja-JP"/>
        </w:rPr>
      </w:pPr>
      <w:r w:rsidRPr="001062D2">
        <w:rPr>
          <w:rFonts w:ascii="Calibri" w:hAnsi="Calibri" w:cs="Calibri"/>
          <w:caps/>
          <w:color w:val="FF0000"/>
          <w:spacing w:val="0"/>
          <w:sz w:val="36"/>
          <w:szCs w:val="20"/>
          <w:lang w:val="en-US" w:eastAsia="ja-JP"/>
        </w:rPr>
        <w:t>Functions Exercise</w:t>
      </w:r>
    </w:p>
    <w:p xmlns:wp14="http://schemas.microsoft.com/office/word/2010/wordml" w:rsidR="001062D2" w:rsidP="001062D2" w:rsidRDefault="001062D2" w14:paraId="672A6659" wp14:textId="77777777"/>
    <w:p xmlns:wp14="http://schemas.microsoft.com/office/word/2010/wordml" w:rsidRPr="001062D2" w:rsidR="001062D2" w:rsidP="6711217D" w:rsidRDefault="001062D2" w14:paraId="6FEABBEC" wp14:textId="77777777">
      <w:pPr>
        <w:pStyle w:val="Heading2"/>
        <w:numPr>
          <w:ilvl w:val="0"/>
          <w:numId w:val="2"/>
        </w:numPr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</w:pPr>
      <w:r w:rsidRPr="6711217D" w:rsidR="001062D2"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  <w:t>Write a program to create Calculator functionality.</w:t>
      </w:r>
    </w:p>
    <w:p xmlns:wp14="http://schemas.microsoft.com/office/word/2010/wordml" w:rsidRPr="001062D2" w:rsidR="001062D2" w:rsidP="001062D2" w:rsidRDefault="001062D2" w14:paraId="5C24FEF3" wp14:textId="77777777">
      <w:pPr>
        <w:ind w:left="720"/>
        <w:rPr>
          <w:sz w:val="24"/>
        </w:rPr>
      </w:pPr>
      <w:r w:rsidRPr="001062D2">
        <w:rPr>
          <w:sz w:val="24"/>
        </w:rPr>
        <w:t>User Inputs contain two input fields to enter numbers, a dropdown selection for the operation (addition, multiplication, division, subtraction) and submit button.</w:t>
      </w:r>
    </w:p>
    <w:p xmlns:wp14="http://schemas.microsoft.com/office/word/2010/wordml" w:rsidRPr="001062D2" w:rsidR="001062D2" w:rsidP="001062D2" w:rsidRDefault="001062D2" w14:paraId="5C05774C" wp14:textId="77777777">
      <w:pPr>
        <w:ind w:left="720"/>
        <w:rPr>
          <w:sz w:val="24"/>
        </w:rPr>
      </w:pPr>
      <w:r w:rsidRPr="001062D2">
        <w:rPr>
          <w:sz w:val="24"/>
        </w:rPr>
        <w:t>If user does not select any operation, then “Addition” must be performed</w:t>
      </w:r>
    </w:p>
    <w:p xmlns:wp14="http://schemas.microsoft.com/office/word/2010/wordml" w:rsidRPr="001062D2" w:rsidR="001062D2" w:rsidP="001062D2" w:rsidRDefault="001062D2" w14:paraId="15C85FFD" wp14:textId="77777777">
      <w:pPr>
        <w:pBdr>
          <w:top w:val="single" w:color="FF0000" w:sz="4" w:space="1"/>
          <w:left w:val="single" w:color="FF0000" w:sz="4" w:space="4"/>
          <w:bottom w:val="single" w:color="FF0000" w:sz="4" w:space="1"/>
          <w:right w:val="single" w:color="FF0000" w:sz="4" w:space="4"/>
        </w:pBdr>
        <w:shd w:val="clear" w:color="auto" w:fill="FFF2CC" w:themeFill="accent4" w:themeFillTint="33"/>
        <w:ind w:left="720"/>
        <w:rPr>
          <w:sz w:val="24"/>
        </w:rPr>
      </w:pPr>
      <w:r>
        <w:rPr>
          <w:sz w:val="24"/>
        </w:rPr>
        <w:t>Note</w:t>
      </w:r>
      <w:r w:rsidRPr="001062D2">
        <w:rPr>
          <w:sz w:val="24"/>
        </w:rPr>
        <w:t>: Create only one function.</w:t>
      </w:r>
    </w:p>
    <w:p xmlns:wp14="http://schemas.microsoft.com/office/word/2010/wordml" w:rsidRPr="001062D2" w:rsidR="001062D2" w:rsidP="001062D2" w:rsidRDefault="001062D2" w14:paraId="38DB29D1" wp14:textId="77777777">
      <w:pPr>
        <w:ind w:left="720"/>
        <w:rPr>
          <w:b/>
          <w:sz w:val="24"/>
        </w:rPr>
      </w:pPr>
      <w:r w:rsidRPr="001062D2">
        <w:rPr>
          <w:b/>
          <w:sz w:val="24"/>
        </w:rPr>
        <w:t xml:space="preserve">Example: </w:t>
      </w:r>
    </w:p>
    <w:p xmlns:wp14="http://schemas.microsoft.com/office/word/2010/wordml" w:rsidRPr="001062D2" w:rsidR="001062D2" w:rsidP="001062D2" w:rsidRDefault="001062D2" w14:paraId="18C11622" wp14:textId="77777777">
      <w:pPr>
        <w:shd w:val="clear" w:color="auto" w:fill="FFFFFF" w:themeFill="background1"/>
        <w:ind w:left="720"/>
        <w:rPr>
          <w:sz w:val="24"/>
        </w:rPr>
      </w:pPr>
      <w:r w:rsidRPr="001062D2">
        <w:rPr>
          <w:sz w:val="24"/>
        </w:rPr>
        <w:t>Input:</w:t>
      </w:r>
      <w:r w:rsidRPr="001062D2">
        <w:rPr>
          <w:sz w:val="24"/>
        </w:rPr>
        <w:tab/>
      </w:r>
    </w:p>
    <w:p xmlns:wp14="http://schemas.microsoft.com/office/word/2010/wordml" w:rsidRPr="001062D2" w:rsidR="001062D2" w:rsidP="001062D2" w:rsidRDefault="001062D2" w14:paraId="7A06A6D9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>$a=20;</w:t>
      </w:r>
    </w:p>
    <w:p xmlns:wp14="http://schemas.microsoft.com/office/word/2010/wordml" w:rsidRPr="001062D2" w:rsidR="001062D2" w:rsidP="001062D2" w:rsidRDefault="001062D2" w14:paraId="3A3BB66B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>$b=10;</w:t>
      </w:r>
    </w:p>
    <w:p xmlns:wp14="http://schemas.microsoft.com/office/word/2010/wordml" w:rsidRPr="001062D2" w:rsidR="001062D2" w:rsidP="001062D2" w:rsidRDefault="001062D2" w14:paraId="6FBABA0A" wp14:textId="77777777">
      <w:pPr>
        <w:ind w:left="720"/>
        <w:rPr>
          <w:b/>
          <w:sz w:val="24"/>
        </w:rPr>
      </w:pPr>
      <w:r w:rsidRPr="001062D2">
        <w:rPr>
          <w:b/>
          <w:sz w:val="24"/>
        </w:rPr>
        <w:t>Expected Output</w:t>
      </w:r>
    </w:p>
    <w:p xmlns:wp14="http://schemas.microsoft.com/office/word/2010/wordml" w:rsidRPr="001062D2" w:rsidR="001062D2" w:rsidP="001062D2" w:rsidRDefault="001062D2" w14:paraId="50E7EEC8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Addition Result: 30</w:t>
      </w:r>
    </w:p>
    <w:p xmlns:wp14="http://schemas.microsoft.com/office/word/2010/wordml" w:rsidRPr="001062D2" w:rsidR="001062D2" w:rsidP="001062D2" w:rsidRDefault="001062D2" w14:paraId="082265EB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Multiplication Result: 200</w:t>
      </w:r>
    </w:p>
    <w:p xmlns:wp14="http://schemas.microsoft.com/office/word/2010/wordml" w:rsidRPr="001062D2" w:rsidR="001062D2" w:rsidP="001062D2" w:rsidRDefault="001062D2" w14:paraId="63F282C0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Subtraction Result: 10</w:t>
      </w:r>
    </w:p>
    <w:p xmlns:wp14="http://schemas.microsoft.com/office/word/2010/wordml" w:rsidRPr="001062D2" w:rsidR="001062D2" w:rsidP="001062D2" w:rsidRDefault="001062D2" w14:paraId="6BE445C5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Division Result: 2</w:t>
      </w:r>
    </w:p>
    <w:p xmlns:wp14="http://schemas.microsoft.com/office/word/2010/wordml" w:rsidRPr="001062D2" w:rsidR="001062D2" w:rsidP="001062D2" w:rsidRDefault="001062D2" w14:paraId="738612A7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Total Operations: 4</w:t>
      </w:r>
    </w:p>
    <w:p xmlns:wp14="http://schemas.microsoft.com/office/word/2010/wordml" w:rsidR="001062D2" w:rsidP="001062D2" w:rsidRDefault="001062D2" w14:paraId="0A37501D" wp14:textId="77777777"/>
    <w:p xmlns:wp14="http://schemas.microsoft.com/office/word/2010/wordml" w:rsidR="001062D2" w:rsidP="6711217D" w:rsidRDefault="001062D2" w14:paraId="6733B726" wp14:textId="77777777">
      <w:pPr>
        <w:pStyle w:val="Heading2"/>
        <w:numPr>
          <w:ilvl w:val="0"/>
          <w:numId w:val="2"/>
        </w:numPr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</w:pPr>
      <w:r w:rsidRPr="6711217D" w:rsidR="001062D2"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  <w:t>Swap Two Numbers</w:t>
      </w:r>
    </w:p>
    <w:p xmlns:wp14="http://schemas.microsoft.com/office/word/2010/wordml" w:rsidRPr="001062D2" w:rsidR="001062D2" w:rsidP="001062D2" w:rsidRDefault="001062D2" w14:paraId="3BC0AE4F" wp14:textId="77777777">
      <w:pPr>
        <w:ind w:left="720"/>
        <w:rPr>
          <w:sz w:val="24"/>
        </w:rPr>
      </w:pPr>
      <w:r w:rsidRPr="001062D2">
        <w:rPr>
          <w:sz w:val="24"/>
        </w:rPr>
        <w:t>Create form which takes two numbers from input field and on submission it should display swapped values</w:t>
      </w:r>
    </w:p>
    <w:p xmlns:wp14="http://schemas.microsoft.com/office/word/2010/wordml" w:rsidRPr="001062D2" w:rsidR="001062D2" w:rsidP="001062D2" w:rsidRDefault="001062D2" w14:paraId="11A54E88" wp14:textId="77777777">
      <w:pPr>
        <w:pBdr>
          <w:top w:val="single" w:color="FF0000" w:sz="4" w:space="1"/>
          <w:left w:val="single" w:color="FF0000" w:sz="4" w:space="4"/>
          <w:bottom w:val="single" w:color="FF0000" w:sz="4" w:space="1"/>
          <w:right w:val="single" w:color="FF0000" w:sz="4" w:space="4"/>
        </w:pBdr>
        <w:shd w:val="clear" w:color="auto" w:fill="FFF2CC" w:themeFill="accent4" w:themeFillTint="33"/>
        <w:ind w:left="720"/>
        <w:rPr>
          <w:sz w:val="24"/>
        </w:rPr>
      </w:pPr>
      <w:r>
        <w:rPr>
          <w:sz w:val="24"/>
        </w:rPr>
        <w:t xml:space="preserve"> </w:t>
      </w:r>
      <w:r w:rsidRPr="001062D2">
        <w:rPr>
          <w:sz w:val="24"/>
        </w:rPr>
        <w:t>Note: Create one function wh</w:t>
      </w:r>
      <w:r>
        <w:rPr>
          <w:sz w:val="24"/>
        </w:rPr>
        <w:t>ich should not return any value</w:t>
      </w:r>
    </w:p>
    <w:p xmlns:wp14="http://schemas.microsoft.com/office/word/2010/wordml" w:rsidRPr="001062D2" w:rsidR="001062D2" w:rsidP="6711217D" w:rsidRDefault="001062D2" w14:paraId="09BF04D9" wp14:textId="459D5A83">
      <w:pPr>
        <w:shd w:val="clear" w:color="auto" w:fill="FFFFFF" w:themeFill="background1"/>
        <w:ind w:left="720"/>
        <w:rPr>
          <w:sz w:val="24"/>
          <w:szCs w:val="24"/>
        </w:rPr>
      </w:pPr>
      <w:r w:rsidRPr="6711217D" w:rsidR="001062D2">
        <w:rPr>
          <w:sz w:val="24"/>
          <w:szCs w:val="24"/>
        </w:rPr>
        <w:t>Input</w:t>
      </w:r>
      <w:r>
        <w:tab/>
      </w:r>
    </w:p>
    <w:p xmlns:wp14="http://schemas.microsoft.com/office/word/2010/wordml" w:rsidRPr="001062D2" w:rsidR="001062D2" w:rsidP="001062D2" w:rsidRDefault="001062D2" w14:paraId="56EC1D1B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 xml:space="preserve">First </w:t>
      </w:r>
      <w:r>
        <w:rPr>
          <w:sz w:val="24"/>
        </w:rPr>
        <w:t>N</w:t>
      </w:r>
      <w:r w:rsidRPr="001062D2">
        <w:rPr>
          <w:sz w:val="24"/>
        </w:rPr>
        <w:t>umber: 10</w:t>
      </w:r>
    </w:p>
    <w:p xmlns:wp14="http://schemas.microsoft.com/office/word/2010/wordml" w:rsidRPr="001062D2" w:rsidR="001062D2" w:rsidP="001062D2" w:rsidRDefault="001062D2" w14:paraId="2282E737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>Second Number: 20</w:t>
      </w:r>
    </w:p>
    <w:p xmlns:wp14="http://schemas.microsoft.com/office/word/2010/wordml" w:rsidRPr="001062D2" w:rsidR="001062D2" w:rsidP="001062D2" w:rsidRDefault="001062D2" w14:paraId="4094C21A" wp14:textId="77777777">
      <w:pPr>
        <w:shd w:val="clear" w:color="auto" w:fill="FFFFFF" w:themeFill="background1"/>
        <w:ind w:left="720"/>
        <w:rPr>
          <w:sz w:val="24"/>
        </w:rPr>
      </w:pPr>
      <w:r w:rsidRPr="001062D2">
        <w:rPr>
          <w:sz w:val="24"/>
        </w:rPr>
        <w:t>Expected Output</w:t>
      </w:r>
    </w:p>
    <w:p xmlns:wp14="http://schemas.microsoft.com/office/word/2010/wordml" w:rsidRPr="001062D2" w:rsidR="001062D2" w:rsidP="001062D2" w:rsidRDefault="001062D2" w14:paraId="3A5E5988" wp14:textId="77777777">
      <w:pPr>
        <w:shd w:val="clear" w:color="auto" w:fill="DEEAF6" w:themeFill="accent1" w:themeFillTint="33"/>
        <w:ind w:left="720"/>
        <w:rPr>
          <w:sz w:val="24"/>
        </w:rPr>
      </w:pPr>
      <w:r>
        <w:rPr>
          <w:sz w:val="24"/>
        </w:rPr>
        <w:t>First N</w:t>
      </w:r>
      <w:r w:rsidRPr="001062D2">
        <w:rPr>
          <w:sz w:val="24"/>
        </w:rPr>
        <w:t>umber: 20</w:t>
      </w:r>
    </w:p>
    <w:p xmlns:wp14="http://schemas.microsoft.com/office/word/2010/wordml" w:rsidRPr="001062D2" w:rsidR="001062D2" w:rsidP="001062D2" w:rsidRDefault="001062D2" w14:paraId="088B5B89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Second Number: 10</w:t>
      </w:r>
    </w:p>
    <w:p xmlns:wp14="http://schemas.microsoft.com/office/word/2010/wordml" w:rsidR="001062D2" w:rsidP="001062D2" w:rsidRDefault="001062D2" w14:paraId="5DAB6C7B" wp14:textId="77777777">
      <w:bookmarkStart w:name="_GoBack" w:id="0"/>
      <w:bookmarkEnd w:id="0"/>
    </w:p>
    <w:p xmlns:wp14="http://schemas.microsoft.com/office/word/2010/wordml" w:rsidRPr="001062D2" w:rsidR="001062D2" w:rsidP="6711217D" w:rsidRDefault="001062D2" w14:paraId="202E4888" wp14:textId="77777777">
      <w:pPr>
        <w:pStyle w:val="Heading2"/>
        <w:numPr>
          <w:ilvl w:val="0"/>
          <w:numId w:val="2"/>
        </w:numPr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</w:pPr>
      <w:r w:rsidRPr="6711217D" w:rsidR="001062D2"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  <w:t>Write a program to cr</w:t>
      </w:r>
      <w:r w:rsidRPr="6711217D" w:rsidR="001062D2"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  <w:t xml:space="preserve">eate Calculator functionality. </w:t>
      </w:r>
    </w:p>
    <w:p xmlns:wp14="http://schemas.microsoft.com/office/word/2010/wordml" w:rsidRPr="001062D2" w:rsidR="001062D2" w:rsidP="001062D2" w:rsidRDefault="001062D2" w14:paraId="6117E08F" wp14:textId="77777777">
      <w:pPr>
        <w:ind w:left="720"/>
        <w:rPr>
          <w:sz w:val="24"/>
        </w:rPr>
      </w:pPr>
      <w:r w:rsidRPr="001062D2">
        <w:rPr>
          <w:sz w:val="24"/>
        </w:rPr>
        <w:t>Take two numbers as input and on submission it should display all results of different operations (addition, multiplication, division, subtraction) and count “Number of operations performed”</w:t>
      </w:r>
    </w:p>
    <w:p xmlns:wp14="http://schemas.microsoft.com/office/word/2010/wordml" w:rsidRPr="001062D2" w:rsidR="001062D2" w:rsidP="001062D2" w:rsidRDefault="001062D2" w14:paraId="5AC9DCB8" wp14:textId="77777777">
      <w:pPr>
        <w:pBdr>
          <w:top w:val="single" w:color="FF0000" w:sz="4" w:space="1"/>
          <w:left w:val="single" w:color="FF0000" w:sz="4" w:space="4"/>
          <w:bottom w:val="single" w:color="FF0000" w:sz="4" w:space="1"/>
          <w:right w:val="single" w:color="FF0000" w:sz="4" w:space="4"/>
        </w:pBdr>
        <w:shd w:val="clear" w:color="auto" w:fill="FFF2CC" w:themeFill="accent4" w:themeFillTint="33"/>
        <w:ind w:left="720"/>
        <w:rPr>
          <w:sz w:val="24"/>
        </w:rPr>
      </w:pPr>
      <w:r w:rsidRPr="001062D2">
        <w:rPr>
          <w:sz w:val="24"/>
        </w:rPr>
        <w:t>Note: Create only one function.</w:t>
      </w:r>
    </w:p>
    <w:p xmlns:wp14="http://schemas.microsoft.com/office/word/2010/wordml" w:rsidRPr="001062D2" w:rsidR="001062D2" w:rsidP="001062D2" w:rsidRDefault="001062D2" w14:paraId="01AC3F5B" wp14:textId="77777777">
      <w:pPr>
        <w:shd w:val="clear" w:color="auto" w:fill="FFFFFF" w:themeFill="background1"/>
        <w:ind w:left="720"/>
        <w:rPr>
          <w:sz w:val="24"/>
        </w:rPr>
      </w:pPr>
      <w:r w:rsidRPr="001062D2">
        <w:rPr>
          <w:sz w:val="24"/>
        </w:rPr>
        <w:t xml:space="preserve">Example: </w:t>
      </w:r>
    </w:p>
    <w:p xmlns:wp14="http://schemas.microsoft.com/office/word/2010/wordml" w:rsidRPr="001062D2" w:rsidR="001062D2" w:rsidP="001062D2" w:rsidRDefault="001062D2" w14:paraId="2F1063EF" wp14:textId="77777777">
      <w:pPr>
        <w:ind w:left="720"/>
        <w:rPr>
          <w:sz w:val="24"/>
        </w:rPr>
      </w:pPr>
      <w:r w:rsidRPr="001062D2">
        <w:rPr>
          <w:sz w:val="24"/>
        </w:rPr>
        <w:t>Input:</w:t>
      </w:r>
      <w:r w:rsidRPr="001062D2">
        <w:rPr>
          <w:sz w:val="24"/>
        </w:rPr>
        <w:tab/>
      </w:r>
    </w:p>
    <w:p xmlns:wp14="http://schemas.microsoft.com/office/word/2010/wordml" w:rsidRPr="001062D2" w:rsidR="001062D2" w:rsidP="001062D2" w:rsidRDefault="001062D2" w14:paraId="2ECBC02B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>$a=20;</w:t>
      </w:r>
    </w:p>
    <w:p xmlns:wp14="http://schemas.microsoft.com/office/word/2010/wordml" w:rsidRPr="001062D2" w:rsidR="001062D2" w:rsidP="001062D2" w:rsidRDefault="001062D2" w14:paraId="1233974F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>$b=10;</w:t>
      </w:r>
    </w:p>
    <w:p xmlns:wp14="http://schemas.microsoft.com/office/word/2010/wordml" w:rsidR="001062D2" w:rsidP="001062D2" w:rsidRDefault="001062D2" w14:paraId="5990FBBB" wp14:textId="77777777">
      <w:pPr>
        <w:ind w:left="720"/>
      </w:pPr>
      <w:r w:rsidRPr="001062D2">
        <w:rPr>
          <w:sz w:val="24"/>
        </w:rPr>
        <w:t>Expected Output</w:t>
      </w:r>
      <w:r>
        <w:rPr>
          <w:sz w:val="24"/>
        </w:rPr>
        <w:t>:</w:t>
      </w:r>
    </w:p>
    <w:p xmlns:wp14="http://schemas.microsoft.com/office/word/2010/wordml" w:rsidRPr="001062D2" w:rsidR="001062D2" w:rsidP="001062D2" w:rsidRDefault="001062D2" w14:paraId="457988C6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Addition Result: 30</w:t>
      </w:r>
    </w:p>
    <w:p xmlns:wp14="http://schemas.microsoft.com/office/word/2010/wordml" w:rsidRPr="001062D2" w:rsidR="001062D2" w:rsidP="001062D2" w:rsidRDefault="001062D2" w14:paraId="474F2F27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Multiplication Result: 200</w:t>
      </w:r>
    </w:p>
    <w:p xmlns:wp14="http://schemas.microsoft.com/office/word/2010/wordml" w:rsidRPr="001062D2" w:rsidR="001062D2" w:rsidP="001062D2" w:rsidRDefault="001062D2" w14:paraId="7E2A6CCD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Subtraction Result: 10</w:t>
      </w:r>
    </w:p>
    <w:p xmlns:wp14="http://schemas.microsoft.com/office/word/2010/wordml" w:rsidRPr="001062D2" w:rsidR="001062D2" w:rsidP="001062D2" w:rsidRDefault="001062D2" w14:paraId="46AD9C72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Division Result: 2</w:t>
      </w:r>
    </w:p>
    <w:p xmlns:wp14="http://schemas.microsoft.com/office/word/2010/wordml" w:rsidRPr="001062D2" w:rsidR="001062D2" w:rsidP="001062D2" w:rsidRDefault="001062D2" w14:paraId="4F32E1D6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Total Operations: 4</w:t>
      </w:r>
    </w:p>
    <w:p xmlns:wp14="http://schemas.microsoft.com/office/word/2010/wordml" w:rsidRPr="001062D2" w:rsidR="001062D2" w:rsidP="6711217D" w:rsidRDefault="001062D2" w14:paraId="4279253D" wp14:textId="77777777">
      <w:pPr>
        <w:pStyle w:val="Heading2"/>
        <w:numPr>
          <w:ilvl w:val="0"/>
          <w:numId w:val="2"/>
        </w:numPr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</w:pPr>
      <w:r w:rsidRPr="6711217D" w:rsidR="001062D2"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  <w:t>Implement same calculator functionality with all operations.</w:t>
      </w:r>
    </w:p>
    <w:p xmlns:wp14="http://schemas.microsoft.com/office/word/2010/wordml" w:rsidRPr="001062D2" w:rsidR="001062D2" w:rsidP="001062D2" w:rsidRDefault="001062D2" w14:paraId="4580A0A3" wp14:textId="77777777">
      <w:pPr>
        <w:ind w:left="720"/>
        <w:rPr>
          <w:sz w:val="24"/>
        </w:rPr>
      </w:pPr>
      <w:r>
        <w:rPr>
          <w:sz w:val="24"/>
        </w:rPr>
        <w:t>C</w:t>
      </w:r>
      <w:r w:rsidRPr="001062D2">
        <w:rPr>
          <w:sz w:val="24"/>
        </w:rPr>
        <w:t>reate function with only one argument (type of operation), perform all operations for numbers 20 and 10 and outputs the result</w:t>
      </w:r>
    </w:p>
    <w:p xmlns:wp14="http://schemas.microsoft.com/office/word/2010/wordml" w:rsidRPr="001062D2" w:rsidR="001062D2" w:rsidP="001062D2" w:rsidRDefault="001062D2" w14:paraId="18E8F931" wp14:textId="77777777">
      <w:pPr>
        <w:pBdr>
          <w:top w:val="single" w:color="FF0000" w:sz="4" w:space="1"/>
          <w:left w:val="single" w:color="FF0000" w:sz="4" w:space="4"/>
          <w:bottom w:val="single" w:color="FF0000" w:sz="4" w:space="1"/>
          <w:right w:val="single" w:color="FF0000" w:sz="4" w:space="4"/>
        </w:pBdr>
        <w:shd w:val="clear" w:color="auto" w:fill="FFF2CC" w:themeFill="accent4" w:themeFillTint="33"/>
        <w:ind w:left="720"/>
        <w:rPr>
          <w:sz w:val="24"/>
        </w:rPr>
      </w:pPr>
      <w:r>
        <w:rPr>
          <w:sz w:val="24"/>
        </w:rPr>
        <w:t>Note</w:t>
      </w:r>
      <w:r w:rsidRPr="001062D2">
        <w:rPr>
          <w:sz w:val="24"/>
        </w:rPr>
        <w:t>: Numbers must not be declared inside the function</w:t>
      </w:r>
    </w:p>
    <w:p xmlns:wp14="http://schemas.microsoft.com/office/word/2010/wordml" w:rsidRPr="001062D2" w:rsidR="001062D2" w:rsidP="6711217D" w:rsidRDefault="001062D2" w14:paraId="64F507A0" wp14:textId="77777777">
      <w:pPr>
        <w:pStyle w:val="Heading2"/>
        <w:numPr>
          <w:ilvl w:val="0"/>
          <w:numId w:val="2"/>
        </w:numPr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</w:pPr>
      <w:r w:rsidRPr="6711217D" w:rsidR="001062D2"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  <w:t>D</w:t>
      </w:r>
      <w:r w:rsidRPr="6711217D" w:rsidR="001062D2"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  <w:t>isplay multidimensional array values at single level using function.</w:t>
      </w:r>
    </w:p>
    <w:p xmlns:wp14="http://schemas.microsoft.com/office/word/2010/wordml" w:rsidRPr="001062D2" w:rsidR="001062D2" w:rsidP="001062D2" w:rsidRDefault="001062D2" w14:paraId="47358711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>Array ( [a] =&gt; 100</w:t>
      </w:r>
    </w:p>
    <w:p xmlns:wp14="http://schemas.microsoft.com/office/word/2010/wordml" w:rsidRPr="001062D2" w:rsidR="001062D2" w:rsidP="001062D2" w:rsidRDefault="001062D2" w14:paraId="42E48B4B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 xml:space="preserve"> [b] =&gt; 200</w:t>
      </w:r>
    </w:p>
    <w:p xmlns:wp14="http://schemas.microsoft.com/office/word/2010/wordml" w:rsidRPr="001062D2" w:rsidR="001062D2" w:rsidP="001062D2" w:rsidRDefault="001062D2" w14:paraId="3C54B71C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 xml:space="preserve"> [c] =&gt; Array ( [c1] =&gt; 300 [c2] =&gt; 400 ) </w:t>
      </w:r>
    </w:p>
    <w:p xmlns:wp14="http://schemas.microsoft.com/office/word/2010/wordml" w:rsidRPr="001062D2" w:rsidR="001062D2" w:rsidP="001062D2" w:rsidRDefault="001062D2" w14:paraId="7D5B9106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 xml:space="preserve"> [d] =&gt; 500</w:t>
      </w:r>
    </w:p>
    <w:p xmlns:wp14="http://schemas.microsoft.com/office/word/2010/wordml" w:rsidRPr="001062D2" w:rsidR="001062D2" w:rsidP="001062D2" w:rsidRDefault="001062D2" w14:paraId="6AE0D403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 xml:space="preserve"> [e] =&gt; Array ( [e1] =&gt; 600 [e2] =&gt; 700 </w:t>
      </w:r>
    </w:p>
    <w:p xmlns:wp14="http://schemas.microsoft.com/office/word/2010/wordml" w:rsidRPr="001062D2" w:rsidR="001062D2" w:rsidP="001062D2" w:rsidRDefault="001062D2" w14:paraId="229A5908" wp14:textId="77777777">
      <w:pPr>
        <w:shd w:val="clear" w:color="auto" w:fill="D0CECE" w:themeFill="background2" w:themeFillShade="E6"/>
        <w:ind w:left="720"/>
        <w:rPr>
          <w:sz w:val="24"/>
        </w:rPr>
      </w:pPr>
      <w:r w:rsidRPr="001062D2">
        <w:rPr>
          <w:sz w:val="24"/>
        </w:rPr>
        <w:t>) )</w:t>
      </w:r>
    </w:p>
    <w:p xmlns:wp14="http://schemas.microsoft.com/office/word/2010/wordml" w:rsidRPr="001062D2" w:rsidR="001062D2" w:rsidP="001062D2" w:rsidRDefault="001062D2" w14:paraId="61EC0F1F" wp14:textId="77777777">
      <w:pPr>
        <w:ind w:left="720"/>
        <w:rPr>
          <w:sz w:val="24"/>
        </w:rPr>
      </w:pPr>
      <w:r>
        <w:rPr>
          <w:sz w:val="24"/>
        </w:rPr>
        <w:t>Output should be:</w:t>
      </w:r>
    </w:p>
    <w:p xmlns:wp14="http://schemas.microsoft.com/office/word/2010/wordml" w:rsidRPr="001062D2" w:rsidR="001062D2" w:rsidP="001062D2" w:rsidRDefault="001062D2" w14:paraId="331E7565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Array ( [a] =&gt; 100 [b] =&gt; 200 [c1] =&gt; 300 [c2] =&gt; 400 [d] =&gt; 500 [e1] =&gt; 600 [e2] =&gt; 700 )</w:t>
      </w:r>
    </w:p>
    <w:p xmlns:wp14="http://schemas.microsoft.com/office/word/2010/wordml" w:rsidR="001062D2" w:rsidP="001062D2" w:rsidRDefault="001062D2" w14:paraId="02EB378F" wp14:textId="77777777"/>
    <w:p xmlns:wp14="http://schemas.microsoft.com/office/word/2010/wordml" w:rsidR="001062D2" w:rsidP="001062D2" w:rsidRDefault="001062D2" w14:paraId="6A05A809" wp14:textId="77777777"/>
    <w:p xmlns:wp14="http://schemas.microsoft.com/office/word/2010/wordml" w:rsidRPr="001062D2" w:rsidR="001062D2" w:rsidP="6711217D" w:rsidRDefault="001062D2" w14:paraId="5DC6A37D" wp14:textId="77777777">
      <w:pPr>
        <w:pStyle w:val="Heading2"/>
        <w:numPr>
          <w:ilvl w:val="0"/>
          <w:numId w:val="2"/>
        </w:numPr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</w:pPr>
      <w:r w:rsidRPr="6711217D" w:rsidR="001062D2">
        <w:rPr>
          <w:rFonts w:ascii="Calibri" w:hAnsi="Calibri" w:cs="Calibri" w:asciiTheme="minorAscii" w:hAnsiTheme="minorAscii" w:cstheme="minorAscii"/>
          <w:b w:val="1"/>
          <w:bCs w:val="1"/>
          <w:color w:val="45AAA9"/>
          <w:sz w:val="28"/>
          <w:szCs w:val="28"/>
          <w:lang w:val="en-US" w:eastAsia="ja-JP"/>
        </w:rPr>
        <w:t>Create one form which contains 5 person’s Name and birthdate of person.</w:t>
      </w:r>
    </w:p>
    <w:p xmlns:wp14="http://schemas.microsoft.com/office/word/2010/wordml" w:rsidR="001062D2" w:rsidP="001062D2" w:rsidRDefault="001062D2" w14:paraId="7A856B51" wp14:textId="77777777">
      <w:pPr>
        <w:ind w:left="720"/>
        <w:rPr>
          <w:sz w:val="24"/>
        </w:rPr>
      </w:pPr>
      <w:r w:rsidRPr="001062D2">
        <w:rPr>
          <w:sz w:val="24"/>
        </w:rPr>
        <w:t>On submit make table of entered data like below using function:</w:t>
      </w:r>
    </w:p>
    <w:tbl>
      <w:tblPr>
        <w:tblStyle w:val="TableGrid"/>
        <w:tblW w:w="8656" w:type="dxa"/>
        <w:tblInd w:w="607" w:type="dxa"/>
        <w:tblLook w:val="04A0" w:firstRow="1" w:lastRow="0" w:firstColumn="1" w:lastColumn="0" w:noHBand="0" w:noVBand="1"/>
      </w:tblPr>
      <w:tblGrid>
        <w:gridCol w:w="2153"/>
        <w:gridCol w:w="2170"/>
        <w:gridCol w:w="2158"/>
        <w:gridCol w:w="2175"/>
      </w:tblGrid>
      <w:tr xmlns:wp14="http://schemas.microsoft.com/office/word/2010/wordml" w:rsidR="001062D2" w:rsidTr="001062D2" w14:paraId="28848E14" wp14:textId="77777777">
        <w:tc>
          <w:tcPr>
            <w:tcW w:w="2153" w:type="dxa"/>
          </w:tcPr>
          <w:p w:rsidR="001062D2" w:rsidP="001062D2" w:rsidRDefault="001062D2" w14:paraId="24C50E0D" wp14:textId="77777777">
            <w:pPr>
              <w:rPr>
                <w:sz w:val="24"/>
              </w:rPr>
            </w:pPr>
            <w:r>
              <w:rPr>
                <w:sz w:val="24"/>
              </w:rPr>
              <w:t>Sr No</w:t>
            </w:r>
          </w:p>
        </w:tc>
        <w:tc>
          <w:tcPr>
            <w:tcW w:w="2170" w:type="dxa"/>
          </w:tcPr>
          <w:p w:rsidR="001062D2" w:rsidP="001062D2" w:rsidRDefault="001062D2" w14:paraId="0D909AED" wp14:textId="77777777">
            <w:pPr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2158" w:type="dxa"/>
          </w:tcPr>
          <w:p w:rsidR="001062D2" w:rsidP="001062D2" w:rsidRDefault="001062D2" w14:paraId="2DB1BF02" wp14:textId="77777777">
            <w:pPr>
              <w:rPr>
                <w:sz w:val="24"/>
              </w:rPr>
            </w:pPr>
            <w:r>
              <w:rPr>
                <w:sz w:val="24"/>
              </w:rPr>
              <w:t>Age</w:t>
            </w:r>
          </w:p>
        </w:tc>
        <w:tc>
          <w:tcPr>
            <w:tcW w:w="2175" w:type="dxa"/>
          </w:tcPr>
          <w:p w:rsidR="001062D2" w:rsidP="001062D2" w:rsidRDefault="001062D2" w14:paraId="2F279753" wp14:textId="77777777">
            <w:pPr>
              <w:rPr>
                <w:sz w:val="24"/>
              </w:rPr>
            </w:pPr>
            <w:r>
              <w:rPr>
                <w:sz w:val="24"/>
              </w:rPr>
              <w:t>Delete</w:t>
            </w:r>
          </w:p>
        </w:tc>
      </w:tr>
      <w:tr xmlns:wp14="http://schemas.microsoft.com/office/word/2010/wordml" w:rsidR="001062D2" w:rsidTr="001062D2" w14:paraId="4470BD2F" wp14:textId="77777777">
        <w:tc>
          <w:tcPr>
            <w:tcW w:w="2153" w:type="dxa"/>
          </w:tcPr>
          <w:p w:rsidR="001062D2" w:rsidP="001062D2" w:rsidRDefault="001062D2" w14:paraId="0135CBF0" wp14:textId="77777777">
            <w:pPr>
              <w:rPr>
                <w:sz w:val="24"/>
              </w:rPr>
            </w:pPr>
            <w:r>
              <w:rPr>
                <w:sz w:val="24"/>
              </w:rPr>
              <w:t>1.</w:t>
            </w:r>
          </w:p>
        </w:tc>
        <w:tc>
          <w:tcPr>
            <w:tcW w:w="2170" w:type="dxa"/>
          </w:tcPr>
          <w:p w:rsidR="001062D2" w:rsidP="001062D2" w:rsidRDefault="001062D2" w14:paraId="6C2FEE29" wp14:textId="77777777">
            <w:pPr>
              <w:rPr>
                <w:sz w:val="24"/>
              </w:rPr>
            </w:pPr>
            <w:r>
              <w:rPr>
                <w:sz w:val="24"/>
              </w:rPr>
              <w:t>John</w:t>
            </w:r>
          </w:p>
        </w:tc>
        <w:tc>
          <w:tcPr>
            <w:tcW w:w="2158" w:type="dxa"/>
          </w:tcPr>
          <w:p w:rsidR="001062D2" w:rsidP="001062D2" w:rsidRDefault="001062D2" w14:paraId="4BFDD700" wp14:textId="77777777">
            <w:pPr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2175" w:type="dxa"/>
          </w:tcPr>
          <w:p w:rsidR="001062D2" w:rsidP="001062D2" w:rsidRDefault="001062D2" w14:paraId="5F826CB5" wp14:textId="77777777">
            <w:pPr>
              <w:rPr>
                <w:sz w:val="24"/>
              </w:rPr>
            </w:pPr>
            <w:r>
              <w:rPr>
                <w:sz w:val="24"/>
              </w:rPr>
              <w:t>Delete button</w:t>
            </w:r>
          </w:p>
        </w:tc>
      </w:tr>
    </w:tbl>
    <w:p xmlns:wp14="http://schemas.microsoft.com/office/word/2010/wordml" w:rsidRPr="001062D2" w:rsidR="001062D2" w:rsidP="001062D2" w:rsidRDefault="001062D2" w14:paraId="5A39BBE3" wp14:textId="77777777">
      <w:pPr>
        <w:ind w:left="360"/>
        <w:rPr>
          <w:sz w:val="24"/>
        </w:rPr>
      </w:pPr>
    </w:p>
    <w:p xmlns:wp14="http://schemas.microsoft.com/office/word/2010/wordml" w:rsidRPr="001062D2" w:rsidR="001062D2" w:rsidP="001062D2" w:rsidRDefault="001062D2" w14:paraId="687B95A9" wp14:textId="77777777">
      <w:pPr>
        <w:ind w:left="720"/>
        <w:rPr>
          <w:sz w:val="24"/>
        </w:rPr>
      </w:pPr>
      <w:r w:rsidRPr="001062D2">
        <w:rPr>
          <w:sz w:val="24"/>
        </w:rPr>
        <w:t>Give delete button in every row which deletes that particular row on click.</w:t>
      </w:r>
    </w:p>
    <w:p xmlns:wp14="http://schemas.microsoft.com/office/word/2010/wordml" w:rsidRPr="001062D2" w:rsidR="001062D2" w:rsidP="6711217D" w:rsidRDefault="001062D2" w14:paraId="2284CCCC" wp14:textId="77777777">
      <w:pPr>
        <w:pStyle w:val="ListParagraph"/>
        <w:numPr>
          <w:ilvl w:val="0"/>
          <w:numId w:val="2"/>
        </w:numPr>
        <w:rPr>
          <w:rFonts w:eastAsia="" w:cs="Calibri" w:eastAsiaTheme="majorEastAsia" w:cstheme="minorAscii"/>
          <w:b w:val="1"/>
          <w:bCs w:val="1"/>
          <w:color w:val="45AAA9"/>
          <w:sz w:val="28"/>
          <w:szCs w:val="28"/>
          <w:lang w:val="en-US" w:eastAsia="ja-JP"/>
        </w:rPr>
      </w:pPr>
      <w:r w:rsidRPr="6711217D" w:rsidR="001062D2">
        <w:rPr>
          <w:rFonts w:eastAsia="" w:cs="Calibri" w:eastAsiaTheme="majorEastAsia" w:cstheme="minorAscii"/>
          <w:b w:val="1"/>
          <w:bCs w:val="1"/>
          <w:color w:val="45AAA9"/>
          <w:sz w:val="28"/>
          <w:szCs w:val="28"/>
          <w:lang w:val="en-US" w:eastAsia="ja-JP"/>
        </w:rPr>
        <w:t xml:space="preserve">Take 7 random numbers as input using form and store them in array. </w:t>
      </w:r>
    </w:p>
    <w:p xmlns:wp14="http://schemas.microsoft.com/office/word/2010/wordml" w:rsidRPr="001062D2" w:rsidR="001062D2" w:rsidP="001062D2" w:rsidRDefault="001062D2" w14:paraId="1C6F02DA" wp14:textId="77777777">
      <w:pPr>
        <w:ind w:left="720"/>
        <w:rPr>
          <w:sz w:val="24"/>
        </w:rPr>
      </w:pPr>
      <w:r w:rsidRPr="001062D2">
        <w:rPr>
          <w:sz w:val="24"/>
        </w:rPr>
        <w:t>Print that array and second array of values which are above 100. Filtered array should be sorted descending.</w:t>
      </w:r>
    </w:p>
    <w:p xmlns:wp14="http://schemas.microsoft.com/office/word/2010/wordml" w:rsidRPr="001062D2" w:rsidR="001062D2" w:rsidP="001062D2" w:rsidRDefault="001062D2" w14:paraId="5E169F51" wp14:textId="77777777">
      <w:pPr>
        <w:ind w:left="720"/>
        <w:rPr>
          <w:sz w:val="24"/>
        </w:rPr>
      </w:pPr>
      <w:r w:rsidRPr="001062D2">
        <w:rPr>
          <w:sz w:val="24"/>
        </w:rPr>
        <w:t xml:space="preserve"> Do not use predefined array functions.</w:t>
      </w:r>
    </w:p>
    <w:p xmlns:wp14="http://schemas.microsoft.com/office/word/2010/wordml" w:rsidRPr="001062D2" w:rsidR="001062D2" w:rsidP="001062D2" w:rsidRDefault="001062D2" w14:paraId="25813BA6" wp14:textId="77777777">
      <w:pPr>
        <w:ind w:left="720"/>
        <w:rPr>
          <w:sz w:val="24"/>
        </w:rPr>
      </w:pPr>
      <w:r>
        <w:rPr>
          <w:sz w:val="24"/>
        </w:rPr>
        <w:t>Output should be:</w:t>
      </w:r>
    </w:p>
    <w:p xmlns:wp14="http://schemas.microsoft.com/office/word/2010/wordml" w:rsidRPr="001062D2" w:rsidR="001062D2" w:rsidP="001062D2" w:rsidRDefault="001062D2" w14:paraId="533EF627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Array(38, 230, 19, 2, 55, 7, 977)</w:t>
      </w:r>
    </w:p>
    <w:p xmlns:wp14="http://schemas.microsoft.com/office/word/2010/wordml" w:rsidRPr="001062D2" w:rsidR="001062D2" w:rsidP="001062D2" w:rsidRDefault="001062D2" w14:paraId="016DD4C8" wp14:textId="77777777">
      <w:pPr>
        <w:shd w:val="clear" w:color="auto" w:fill="DEEAF6" w:themeFill="accent1" w:themeFillTint="33"/>
        <w:ind w:left="720"/>
        <w:rPr>
          <w:sz w:val="24"/>
        </w:rPr>
      </w:pPr>
      <w:r w:rsidRPr="001062D2">
        <w:rPr>
          <w:sz w:val="24"/>
        </w:rPr>
        <w:t>Array( 977, 230)</w:t>
      </w:r>
    </w:p>
    <w:p xmlns:wp14="http://schemas.microsoft.com/office/word/2010/wordml" w:rsidR="003F3D46" w:rsidP="001062D2" w:rsidRDefault="001062D2" w14:paraId="3FA979ED" wp14:textId="77777777">
      <w:pPr>
        <w:ind w:left="720"/>
        <w:rPr>
          <w:sz w:val="24"/>
        </w:rPr>
      </w:pPr>
      <w:r w:rsidRPr="001062D2">
        <w:rPr>
          <w:sz w:val="24"/>
        </w:rPr>
        <w:t xml:space="preserve">Use three </w:t>
      </w:r>
      <w:r w:rsidR="003F3D46">
        <w:rPr>
          <w:sz w:val="24"/>
        </w:rPr>
        <w:t>functions –</w:t>
      </w:r>
    </w:p>
    <w:p xmlns:wp14="http://schemas.microsoft.com/office/word/2010/wordml" w:rsidR="003F3D46" w:rsidP="003F3D46" w:rsidRDefault="001062D2" w14:paraId="651D9CEF" wp14:textId="77777777">
      <w:pPr>
        <w:pStyle w:val="ListParagraph"/>
        <w:numPr>
          <w:ilvl w:val="0"/>
          <w:numId w:val="3"/>
        </w:numPr>
        <w:rPr>
          <w:sz w:val="24"/>
        </w:rPr>
      </w:pPr>
      <w:r w:rsidRPr="003F3D46">
        <w:rPr>
          <w:sz w:val="24"/>
        </w:rPr>
        <w:t>one to check condition tha</w:t>
      </w:r>
      <w:r w:rsidR="003F3D46">
        <w:rPr>
          <w:sz w:val="24"/>
        </w:rPr>
        <w:t xml:space="preserve">t value is above 100 or not </w:t>
      </w:r>
    </w:p>
    <w:p xmlns:wp14="http://schemas.microsoft.com/office/word/2010/wordml" w:rsidR="003F3D46" w:rsidP="003F3D46" w:rsidRDefault="001062D2" w14:paraId="52748BBD" wp14:textId="77777777">
      <w:pPr>
        <w:pStyle w:val="ListParagraph"/>
        <w:numPr>
          <w:ilvl w:val="0"/>
          <w:numId w:val="3"/>
        </w:numPr>
        <w:rPr>
          <w:sz w:val="24"/>
        </w:rPr>
      </w:pPr>
      <w:r w:rsidRPr="003F3D46">
        <w:rPr>
          <w:sz w:val="24"/>
        </w:rPr>
        <w:t>one to filt</w:t>
      </w:r>
      <w:r w:rsidR="003F3D46">
        <w:rPr>
          <w:sz w:val="24"/>
        </w:rPr>
        <w:t xml:space="preserve">er array based on condition </w:t>
      </w:r>
    </w:p>
    <w:p xmlns:wp14="http://schemas.microsoft.com/office/word/2010/wordml" w:rsidRPr="003F3D46" w:rsidR="001062D2" w:rsidP="6711217D" w:rsidRDefault="001062D2" w14:paraId="7D66E2F2" wp14:textId="7777777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6711217D" w:rsidR="001062D2">
        <w:rPr>
          <w:sz w:val="24"/>
          <w:szCs w:val="24"/>
        </w:rPr>
        <w:t>one for sorting.</w:t>
      </w:r>
    </w:p>
    <w:p xmlns:wp14="http://schemas.microsoft.com/office/word/2010/wordml" w:rsidR="002D648D" w:rsidP="6711217D" w:rsidRDefault="002D648D" w14:paraId="4239E626" wp14:textId="1740BBEA">
      <w:pPr>
        <w:pStyle w:val="ListParagraph"/>
        <w:numPr>
          <w:ilvl w:val="0"/>
          <w:numId w:val="2"/>
        </w:numPr>
        <w:bidi w:val="0"/>
        <w:spacing w:before="0" w:beforeAutospacing="off" w:after="16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45AAA9"/>
          <w:sz w:val="28"/>
          <w:szCs w:val="28"/>
          <w:lang w:val="en-US" w:eastAsia="ja-JP"/>
        </w:rPr>
      </w:pPr>
      <w:r w:rsidRPr="6711217D" w:rsidR="6711217D">
        <w:rPr>
          <w:rFonts w:eastAsia="" w:cs="Calibri" w:eastAsiaTheme="majorEastAsia" w:cstheme="minorAscii"/>
          <w:b w:val="1"/>
          <w:bCs w:val="1"/>
          <w:color w:val="45AAA9"/>
          <w:sz w:val="28"/>
          <w:szCs w:val="28"/>
          <w:lang w:val="en-US" w:eastAsia="ja-JP"/>
        </w:rPr>
        <w:t xml:space="preserve">List out </w:t>
      </w:r>
      <w:proofErr w:type="spellStart"/>
      <w:r w:rsidRPr="6711217D" w:rsidR="6711217D">
        <w:rPr>
          <w:rFonts w:eastAsia="" w:cs="Calibri" w:eastAsiaTheme="majorEastAsia" w:cstheme="minorAscii"/>
          <w:b w:val="1"/>
          <w:bCs w:val="1"/>
          <w:color w:val="45AAA9"/>
          <w:sz w:val="28"/>
          <w:szCs w:val="28"/>
          <w:lang w:val="en-US" w:eastAsia="ja-JP"/>
        </w:rPr>
        <w:t>php</w:t>
      </w:r>
      <w:proofErr w:type="spellEnd"/>
      <w:r w:rsidRPr="6711217D" w:rsidR="6711217D">
        <w:rPr>
          <w:rFonts w:eastAsia="" w:cs="Calibri" w:eastAsiaTheme="majorEastAsia" w:cstheme="minorAscii"/>
          <w:b w:val="1"/>
          <w:bCs w:val="1"/>
          <w:color w:val="45AAA9"/>
          <w:sz w:val="28"/>
          <w:szCs w:val="28"/>
          <w:lang w:val="en-US" w:eastAsia="ja-JP"/>
        </w:rPr>
        <w:t xml:space="preserve"> </w:t>
      </w:r>
      <w:proofErr w:type="spellStart"/>
      <w:r w:rsidRPr="6711217D" w:rsidR="6711217D">
        <w:rPr>
          <w:rFonts w:eastAsia="" w:cs="Calibri" w:eastAsiaTheme="majorEastAsia" w:cstheme="minorAscii"/>
          <w:b w:val="1"/>
          <w:bCs w:val="1"/>
          <w:color w:val="45AAA9"/>
          <w:sz w:val="28"/>
          <w:szCs w:val="28"/>
          <w:lang w:val="en-US" w:eastAsia="ja-JP"/>
        </w:rPr>
        <w:t>bulitin</w:t>
      </w:r>
      <w:proofErr w:type="spellEnd"/>
      <w:r w:rsidRPr="6711217D" w:rsidR="6711217D">
        <w:rPr>
          <w:rFonts w:eastAsia="" w:cs="Calibri" w:eastAsiaTheme="majorEastAsia" w:cstheme="minorAscii"/>
          <w:b w:val="1"/>
          <w:bCs w:val="1"/>
          <w:color w:val="45AAA9"/>
          <w:sz w:val="28"/>
          <w:szCs w:val="28"/>
          <w:lang w:val="en-US" w:eastAsia="ja-JP"/>
        </w:rPr>
        <w:t xml:space="preserve"> function Call By reference and call By value</w:t>
      </w:r>
    </w:p>
    <w:p xmlns:wp14="http://schemas.microsoft.com/office/word/2010/wordml" w:rsidR="002D648D" w:rsidP="6711217D" w:rsidRDefault="002D648D" w14:paraId="41C8F396" wp14:textId="3404710E">
      <w:pPr>
        <w:pStyle w:val="Normal"/>
      </w:pPr>
    </w:p>
    <w:sectPr w:rsidR="002D648D">
      <w:headerReference w:type="default" r:id="rId7"/>
      <w:footerReference w:type="default" r:id="rId8"/>
      <w:pgSz w:w="11906" w:h="16838" w:orient="portrait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FC53D4" w:rsidP="001062D2" w:rsidRDefault="00FC53D4" w14:paraId="72A3D3E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FC53D4" w:rsidP="001062D2" w:rsidRDefault="00FC53D4" w14:paraId="0D0B940D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p14">
  <w:p xmlns:wp14="http://schemas.microsoft.com/office/word/2010/wordml" w:rsidR="00E53176" w:rsidRDefault="00E53176" w14:paraId="67399FFD" wp14:textId="77777777">
    <w:pPr>
      <w:pStyle w:val="Footer"/>
    </w:pPr>
    <w:r w:rsidRPr="001D2DD6">
      <w:rPr>
        <w:noProof/>
        <w:lang w:eastAsia="en-IN"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6432" behindDoc="0" locked="0" layoutInCell="0" allowOverlap="1" wp14:anchorId="295A4BD9" wp14:editId="081C91E9">
              <wp:simplePos x="0" y="0"/>
              <wp:positionH relativeFrom="page">
                <wp:posOffset>6486525</wp:posOffset>
              </wp:positionH>
              <wp:positionV relativeFrom="page">
                <wp:posOffset>10096500</wp:posOffset>
              </wp:positionV>
              <wp:extent cx="1008380" cy="274320"/>
              <wp:effectExtent l="0" t="0" r="1270" b="0"/>
              <wp:wrapNone/>
              <wp:docPr id="18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008380" cy="274320"/>
                      </a:xfrm>
                      <a:prstGeom prst="rect">
                        <a:avLst/>
                      </a:prstGeom>
                      <a:solidFill>
                        <a:srgbClr val="76923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Pr="00D806B1" w:rsidR="00E53176" w:rsidP="00E53176" w:rsidRDefault="00E53176" w14:paraId="3CD0E4CA" wp14:textId="77777777">
                          <w:pPr>
                            <w:jc w:val="center"/>
                            <w:rPr>
                              <w:b/>
                              <w:color w:val="FFFFFF"/>
                              <w:sz w:val="18"/>
                              <w:szCs w:val="18"/>
                            </w:rPr>
                          </w:pPr>
                          <w:r w:rsidRPr="00D806B1">
                            <w:rPr>
                              <w:b/>
                              <w:color w:val="FFFFFF"/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D806B1">
                            <w:rPr>
                              <w:b/>
                              <w:sz w:val="18"/>
                              <w:szCs w:val="18"/>
                            </w:rPr>
                            <w:fldChar w:fldCharType="begin"/>
                          </w:r>
                          <w:r w:rsidRPr="00D806B1">
                            <w:rPr>
                              <w:b/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D806B1">
                            <w:rPr>
                              <w:b/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E53176">
                            <w:rPr>
                              <w:b/>
                              <w:noProof/>
                              <w:color w:val="FFFFFF"/>
                              <w:sz w:val="18"/>
                              <w:szCs w:val="18"/>
                            </w:rPr>
                            <w:t>3</w:t>
                          </w:r>
                          <w:r w:rsidRPr="00D806B1">
                            <w:rPr>
                              <w:b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77C8183">
            <v:rect id="Rectangle 19" style="position:absolute;margin-left:510.75pt;margin-top:795pt;width:79.4pt;height:21.6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6" o:allowincell="f" fillcolor="#76923c" stroked="f" w14:anchorId="295A4BD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">
              <v:textbox>
                <w:txbxContent>
                  <w:p w:rsidRPr="00D806B1" w:rsidR="00E53176" w:rsidP="00E53176" w:rsidRDefault="00E53176" w14:paraId="20E2E6CB" wp14:textId="77777777">
                    <w:pPr>
                      <w:jc w:val="center"/>
                      <w:rPr>
                        <w:b/>
                        <w:color w:val="FFFFFF"/>
                        <w:sz w:val="18"/>
                        <w:szCs w:val="18"/>
                      </w:rPr>
                    </w:pPr>
                    <w:r w:rsidRPr="00D806B1">
                      <w:rPr>
                        <w:b/>
                        <w:color w:val="FFFFFF"/>
                        <w:sz w:val="18"/>
                        <w:szCs w:val="18"/>
                      </w:rPr>
                      <w:t xml:space="preserve">Page </w:t>
                    </w:r>
                    <w:r w:rsidRPr="00D806B1">
                      <w:rPr>
                        <w:b/>
                        <w:sz w:val="18"/>
                        <w:szCs w:val="18"/>
                      </w:rPr>
                      <w:fldChar w:fldCharType="begin"/>
                    </w:r>
                    <w:r w:rsidRPr="00D806B1">
                      <w:rPr>
                        <w:b/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D806B1">
                      <w:rPr>
                        <w:b/>
                        <w:sz w:val="18"/>
                        <w:szCs w:val="18"/>
                      </w:rPr>
                      <w:fldChar w:fldCharType="separate"/>
                    </w:r>
                    <w:r w:rsidRPr="00E53176">
                      <w:rPr>
                        <w:b/>
                        <w:noProof/>
                        <w:color w:val="FFFFFF"/>
                        <w:sz w:val="18"/>
                        <w:szCs w:val="18"/>
                      </w:rPr>
                      <w:t>3</w:t>
                    </w:r>
                    <w:r w:rsidRPr="00D806B1">
                      <w:rPr>
                        <w:b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 w:rsidRPr="001D2DD6">
      <w:rPr>
        <w:noProof/>
        <w:lang w:eastAsia="en-IN"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4384" behindDoc="0" locked="0" layoutInCell="0" allowOverlap="1" wp14:anchorId="6575CC28" wp14:editId="732612F0">
              <wp:simplePos x="0" y="0"/>
              <wp:positionH relativeFrom="page">
                <wp:posOffset>76200</wp:posOffset>
              </wp:positionH>
              <wp:positionV relativeFrom="page">
                <wp:posOffset>10100310</wp:posOffset>
              </wp:positionV>
              <wp:extent cx="6346825" cy="274320"/>
              <wp:effectExtent l="0" t="0" r="0" b="0"/>
              <wp:wrapNone/>
              <wp:docPr id="19" name="Rectangl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346825" cy="274320"/>
                      </a:xfrm>
                      <a:prstGeom prst="rect">
                        <a:avLst/>
                      </a:prstGeom>
                      <a:solidFill>
                        <a:srgbClr val="BFBFB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943634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xmlns:wp14="http://schemas.microsoft.com/office/word/2010/wordml" w:rsidR="00E53176" w:rsidP="00E53176" w:rsidRDefault="00E53176" w14:paraId="42898B85" wp14:textId="77777777">
                          <w:pPr>
                            <w:ind w:firstLine="720"/>
                          </w:pPr>
                          <w:r>
                            <w:t>Ekyarth, Near Vandemataram Fabula, B/H, Nirma University Rd, Chharodi, Gujarat 382481</w:t>
                          </w:r>
                        </w:p>
                        <w:p xmlns:wp14="http://schemas.microsoft.com/office/word/2010/wordml" w:rsidRPr="00746DE4" w:rsidR="00E53176" w:rsidP="00E53176" w:rsidRDefault="00E53176" w14:paraId="1D6C08C1" wp14:textId="77777777">
                          <w:r w:rsidRPr="00746DE4">
                            <w:t xml:space="preserve">   |   sales@radixweb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2DEDFF5">
            <v:rect id="Rectangle 18" style="position:absolute;margin-left:6pt;margin-top:795.3pt;width:499.75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spid="_x0000_s1027" o:allowincell="f" fillcolor="#bfbfbf" stroked="f" strokecolor="#943634" w14:anchorId="6575CC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">
              <v:textbox>
                <w:txbxContent>
                  <w:p w:rsidR="00E53176" w:rsidP="00E53176" w:rsidRDefault="00E53176" w14:paraId="2C762B86" wp14:textId="77777777">
                    <w:pPr>
                      <w:ind w:firstLine="720"/>
                    </w:pPr>
                    <w:r>
                      <w:t>Ekyarth, Near Vandemataram Fabula, B/H, Nirma University Rd, Chharodi, Gujarat 382481</w:t>
                    </w:r>
                  </w:p>
                  <w:p w:rsidRPr="00746DE4" w:rsidR="00E53176" w:rsidP="00E53176" w:rsidRDefault="00E53176" w14:paraId="74ACCFC6" wp14:textId="77777777">
                    <w:r w:rsidRPr="00746DE4">
                      <w:t xml:space="preserve">   |   sales@radixweb.co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FC53D4" w:rsidP="001062D2" w:rsidRDefault="00FC53D4" w14:paraId="0E27B00A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FC53D4" w:rsidP="001062D2" w:rsidRDefault="00FC53D4" w14:paraId="60061E4C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p xmlns:wp14="http://schemas.microsoft.com/office/word/2010/wordml" w:rsidR="001062D2" w:rsidRDefault="001062D2" w14:paraId="15DC543C" wp14:textId="77777777">
    <w:pPr>
      <w:pStyle w:val="Header"/>
    </w:pPr>
    <w:r>
      <w:rPr>
        <w:noProof/>
        <w:lang w:eastAsia="en-IN"/>
      </w:rPr>
      <w:drawing>
        <wp:anchor xmlns:wp14="http://schemas.microsoft.com/office/word/2010/wordprocessingDrawing" distT="0" distB="0" distL="114300" distR="114300" simplePos="0" relativeHeight="251662336" behindDoc="0" locked="0" layoutInCell="1" allowOverlap="1" wp14:anchorId="67191EA6" wp14:editId="49B9BA4B">
          <wp:simplePos x="0" y="0"/>
          <wp:positionH relativeFrom="column">
            <wp:posOffset>4600575</wp:posOffset>
          </wp:positionH>
          <wp:positionV relativeFrom="paragraph">
            <wp:posOffset>-305435</wp:posOffset>
          </wp:positionV>
          <wp:extent cx="1749425" cy="514350"/>
          <wp:effectExtent l="0" t="0" r="0" b="0"/>
          <wp:wrapNone/>
          <wp:docPr id="9" name="Picture 911" descr="Description: Logo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11" descr="Description: Logo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94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062D2">
      <w:rPr>
        <w:noProof/>
        <w:lang w:eastAsia="en-IN"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60288" behindDoc="0" locked="0" layoutInCell="1" allowOverlap="1" wp14:anchorId="2D7B282A" wp14:editId="68C0AF45">
              <wp:simplePos x="0" y="0"/>
              <wp:positionH relativeFrom="column">
                <wp:posOffset>-45720</wp:posOffset>
              </wp:positionH>
              <wp:positionV relativeFrom="paragraph">
                <wp:posOffset>336550</wp:posOffset>
              </wp:positionV>
              <wp:extent cx="6487160" cy="45085"/>
              <wp:effectExtent l="0" t="0" r="0" b="0"/>
              <wp:wrapNone/>
              <wp:docPr id="27" name="Rectangle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V="1">
                        <a:off x="0" y="0"/>
                        <a:ext cx="6487160" cy="45085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8100">
                            <a:solidFill>
                              <a:srgbClr val="F2F2F2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8398" dir="3806097" algn="ctr" rotWithShape="0">
                                <a:srgbClr val="243F60">
                                  <a:alpha val="50000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16223FD">
            <v:rect id="Rectangle 12" style="position:absolute;margin-left:-3.6pt;margin-top:26.5pt;width:510.8pt;height:3.55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#0070c0" stroked="f" strokecolor="#f2f2f2" strokeweight="3pt" w14:anchorId="40B7E8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">
              <v:shadow color="#243f60" opacity=".5" offset="1pt"/>
            </v:rect>
          </w:pict>
        </mc:Fallback>
      </mc:AlternateContent>
    </w:r>
    <w:r w:rsidRPr="001062D2">
      <w:rPr>
        <w:noProof/>
        <w:lang w:eastAsia="en-IN"/>
      </w:rPr>
      <w:drawing>
        <wp:anchor xmlns:wp14="http://schemas.microsoft.com/office/word/2010/wordprocessingDrawing" distT="0" distB="0" distL="114300" distR="114300" simplePos="0" relativeHeight="251659264" behindDoc="0" locked="0" layoutInCell="1" allowOverlap="1" wp14:anchorId="63CF4402" wp14:editId="2170F910">
          <wp:simplePos x="0" y="0"/>
          <wp:positionH relativeFrom="column">
            <wp:posOffset>-790575</wp:posOffset>
          </wp:positionH>
          <wp:positionV relativeFrom="paragraph">
            <wp:posOffset>-334010</wp:posOffset>
          </wp:positionV>
          <wp:extent cx="695960" cy="796925"/>
          <wp:effectExtent l="0" t="0" r="0" b="0"/>
          <wp:wrapThrough wrapText="bothSides">
            <wp:wrapPolygon edited="0">
              <wp:start x="0" y="0"/>
              <wp:lineTo x="0" y="21170"/>
              <wp:lineTo x="21285" y="21170"/>
              <wp:lineTo x="21285" y="0"/>
              <wp:lineTo x="0" y="0"/>
            </wp:wrapPolygon>
          </wp:wrapThrough>
          <wp:docPr id="10" name="Picture 7" descr="Description: radix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Description: radixlogo.jpg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95960" cy="796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C77F8A"/>
    <w:multiLevelType w:val="hybridMultilevel"/>
    <w:tmpl w:val="8AA0A414"/>
    <w:lvl w:ilvl="0" w:tplc="894E102A">
      <w:start w:val="1"/>
      <w:numFmt w:val="decimal"/>
      <w:lvlText w:val="%1)"/>
      <w:lvlJc w:val="left"/>
      <w:pPr>
        <w:ind w:left="735" w:hanging="37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6334B8"/>
    <w:multiLevelType w:val="hybridMultilevel"/>
    <w:tmpl w:val="7318F2D6"/>
    <w:lvl w:ilvl="0" w:tplc="40090001">
      <w:start w:val="1"/>
      <w:numFmt w:val="bullet"/>
      <w:lvlText w:val=""/>
      <w:lvlJc w:val="left"/>
      <w:pPr>
        <w:ind w:left="150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hint="default" w:ascii="Wingdings" w:hAnsi="Wingdings"/>
      </w:rPr>
    </w:lvl>
  </w:abstractNum>
  <w:abstractNum w:abstractNumId="2" w15:restartNumberingAfterBreak="0">
    <w:nsid w:val="7245105C"/>
    <w:multiLevelType w:val="hybridMultilevel"/>
    <w:tmpl w:val="8FBCA458"/>
    <w:lvl w:ilvl="0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3NLAwsTSxtDAyNDFX0lEKTi0uzszPAykwrgUAQptoSiwAAAA="/>
  </w:docVars>
  <w:rsids>
    <w:rsidRoot w:val="008178E4"/>
    <w:rsid w:val="001062D2"/>
    <w:rsid w:val="002D648D"/>
    <w:rsid w:val="00386FF5"/>
    <w:rsid w:val="003F3D46"/>
    <w:rsid w:val="008178E4"/>
    <w:rsid w:val="00BC7D8C"/>
    <w:rsid w:val="00BF4280"/>
    <w:rsid w:val="00E53176"/>
    <w:rsid w:val="00FC53D4"/>
    <w:rsid w:val="0363BDE4"/>
    <w:rsid w:val="55F07EF8"/>
    <w:rsid w:val="6711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F2ECA"/>
  <w15:chartTrackingRefBased/>
  <w15:docId w15:val="{D8B0B857-C029-4238-98AC-FFCE4CA1324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62D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E74B5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2D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62D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062D2"/>
  </w:style>
  <w:style w:type="paragraph" w:styleId="Footer">
    <w:name w:val="footer"/>
    <w:basedOn w:val="Normal"/>
    <w:link w:val="FooterChar"/>
    <w:uiPriority w:val="99"/>
    <w:unhideWhenUsed/>
    <w:rsid w:val="001062D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062D2"/>
  </w:style>
  <w:style w:type="character" w:styleId="Heading1Char" w:customStyle="1">
    <w:name w:val="Heading 1 Char"/>
    <w:basedOn w:val="DefaultParagraphFont"/>
    <w:link w:val="Heading1"/>
    <w:uiPriority w:val="9"/>
    <w:rsid w:val="001062D2"/>
    <w:rPr>
      <w:rFonts w:asciiTheme="majorHAnsi" w:hAnsiTheme="majorHAnsi" w:eastAsiaTheme="majorEastAsia" w:cstheme="majorBidi"/>
      <w:color w:val="2E74B5" w:themeColor="accent1" w:themeShade="BF"/>
      <w:sz w:val="32"/>
      <w:szCs w:val="32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062D2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1062D2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2Char" w:customStyle="1">
    <w:name w:val="Heading 2 Char"/>
    <w:basedOn w:val="DefaultParagraphFont"/>
    <w:link w:val="Heading2"/>
    <w:uiPriority w:val="9"/>
    <w:rsid w:val="001062D2"/>
    <w:rPr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62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1062D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062D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1062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customXml" Target="../customXml/item3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2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1.xml" Id="rId11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://www.onprintshop.com/wp-content/themes/wpremix3/images/logo.gif" TargetMode="External"/><Relationship Id="rId2" Type="http://schemas.openxmlformats.org/officeDocument/2006/relationships/image" Target="media/image1.png"/><Relationship Id="rId1" Type="http://schemas.openxmlformats.org/officeDocument/2006/relationships/hyperlink" Target="http://www.onprintshop.com/" TargetMode="External"/><Relationship Id="rId4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3A9E36D89BC549A7AE9680F0677D95" ma:contentTypeVersion="3" ma:contentTypeDescription="Create a new document." ma:contentTypeScope="" ma:versionID="841df67e1fbeaf0a82eefc6e480f50c7">
  <xsd:schema xmlns:xsd="http://www.w3.org/2001/XMLSchema" xmlns:xs="http://www.w3.org/2001/XMLSchema" xmlns:p="http://schemas.microsoft.com/office/2006/metadata/properties" xmlns:ns2="bdbcec09-88da-469d-9684-dd96cdacac00" targetNamespace="http://schemas.microsoft.com/office/2006/metadata/properties" ma:root="true" ma:fieldsID="1ddfcb96450e01a79c1af31a013b4c25" ns2:_="">
    <xsd:import namespace="bdbcec09-88da-469d-9684-dd96cdacac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cec09-88da-469d-9684-dd96cdacac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F947B8-24C0-408E-AE61-20096794E29F}"/>
</file>

<file path=customXml/itemProps2.xml><?xml version="1.0" encoding="utf-8"?>
<ds:datastoreItem xmlns:ds="http://schemas.openxmlformats.org/officeDocument/2006/customXml" ds:itemID="{0B43D35E-EA76-466C-BD6A-5CE95DBA3CC7}"/>
</file>

<file path=customXml/itemProps3.xml><?xml version="1.0" encoding="utf-8"?>
<ds:datastoreItem xmlns:ds="http://schemas.openxmlformats.org/officeDocument/2006/customXml" ds:itemID="{A1CC845E-1A89-498E-8EA7-718BFCC0E4D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rpita Gupta</dc:creator>
  <keywords/>
  <dc:description/>
  <lastModifiedBy>Parth Patel</lastModifiedBy>
  <revision>6</revision>
  <dcterms:created xsi:type="dcterms:W3CDTF">2021-02-26T05:27:00.0000000Z</dcterms:created>
  <dcterms:modified xsi:type="dcterms:W3CDTF">2022-04-15T10:04:03.791552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3A9E36D89BC549A7AE9680F0677D95</vt:lpwstr>
  </property>
  <property fmtid="{D5CDD505-2E9C-101B-9397-08002B2CF9AE}" pid="3" name="Order">
    <vt:r8>35000</vt:r8>
  </property>
  <property fmtid="{D5CDD505-2E9C-101B-9397-08002B2CF9AE}" pid="4" name="ComplianceAssetId">
    <vt:lpwstr/>
  </property>
  <property fmtid="{D5CDD505-2E9C-101B-9397-08002B2CF9AE}" pid="5" name="_SourceUrl">
    <vt:lpwstr/>
  </property>
  <property fmtid="{D5CDD505-2E9C-101B-9397-08002B2CF9AE}" pid="6" name="_SharedFileIndex">
    <vt:lpwstr/>
  </property>
</Properties>
</file>